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770FF" w14:textId="77777777" w:rsidR="00FB5133" w:rsidRPr="00A366E4" w:rsidRDefault="00FB5133" w:rsidP="00FB5133">
      <w:pPr>
        <w:widowControl w:val="0"/>
        <w:autoSpaceDE w:val="0"/>
        <w:autoSpaceDN w:val="0"/>
        <w:adjustRightInd w:val="0"/>
        <w:spacing w:after="100" w:line="240" w:lineRule="auto"/>
        <w:jc w:val="center"/>
        <w:rPr>
          <w:rFonts w:asciiTheme="minorHAnsi" w:hAnsiTheme="minorHAnsi" w:cs="Arial"/>
          <w:b/>
          <w:bCs/>
          <w:sz w:val="36"/>
          <w:szCs w:val="36"/>
        </w:rPr>
      </w:pPr>
      <w:r w:rsidRPr="00A366E4">
        <w:rPr>
          <w:rFonts w:asciiTheme="minorHAnsi" w:hAnsiTheme="minorHAnsi" w:cs="Arial"/>
          <w:b/>
          <w:bCs/>
          <w:sz w:val="36"/>
          <w:szCs w:val="36"/>
        </w:rPr>
        <w:t>Diljit Singh</w:t>
      </w:r>
    </w:p>
    <w:p w14:paraId="4F4F0A2B" w14:textId="77F7CE5E" w:rsidR="00774111" w:rsidRDefault="00346BCE" w:rsidP="00FB28C2">
      <w:pPr>
        <w:spacing w:line="240" w:lineRule="auto"/>
        <w:jc w:val="center"/>
      </w:pPr>
      <w:r>
        <w:rPr>
          <w:rFonts w:asciiTheme="minorHAnsi" w:hAnsiTheme="minorHAnsi" w:cstheme="minorHAnsi"/>
        </w:rPr>
        <w:t>+44</w:t>
      </w:r>
      <w:r w:rsidR="00774111" w:rsidRPr="00A366E4">
        <w:rPr>
          <w:rFonts w:asciiTheme="minorHAnsi" w:hAnsiTheme="minorHAnsi" w:cstheme="minorHAnsi"/>
        </w:rPr>
        <w:t>7448024952</w:t>
      </w:r>
      <w:r w:rsidR="00FB28C2">
        <w:rPr>
          <w:rFonts w:asciiTheme="minorHAnsi" w:hAnsiTheme="minorHAnsi" w:cstheme="minorHAnsi"/>
        </w:rPr>
        <w:t xml:space="preserve"> |</w:t>
      </w:r>
      <w:r w:rsidR="00FB28C2" w:rsidRPr="00FB28C2">
        <w:rPr>
          <w:rFonts w:asciiTheme="minorHAnsi" w:hAnsiTheme="minorHAnsi" w:cstheme="minorHAnsi"/>
        </w:rPr>
        <w:t>diljitsingh2003@gmail.com</w:t>
      </w:r>
      <w:r w:rsidR="00FB28C2">
        <w:rPr>
          <w:rFonts w:asciiTheme="minorHAnsi" w:hAnsiTheme="minorHAnsi" w:cstheme="minorHAnsi"/>
        </w:rPr>
        <w:t xml:space="preserve"> | </w:t>
      </w:r>
      <w:hyperlink r:id="rId6" w:history="1">
        <w:r w:rsidR="00FB28C2" w:rsidRPr="00781F1E">
          <w:rPr>
            <w:rStyle w:val="Hyperlink"/>
            <w:rFonts w:asciiTheme="minorHAnsi" w:hAnsiTheme="minorHAnsi" w:cstheme="minorHAnsi"/>
          </w:rPr>
          <w:t>LinkedIn</w:t>
        </w:r>
      </w:hyperlink>
      <w:r w:rsidR="00781F1E">
        <w:t xml:space="preserve"> </w:t>
      </w:r>
    </w:p>
    <w:p w14:paraId="28CBA5A9" w14:textId="424A5975" w:rsidR="008F793D" w:rsidRPr="00FD3D0F" w:rsidRDefault="008F793D" w:rsidP="008F793D">
      <w:pPr>
        <w:pBdr>
          <w:top w:val="single" w:sz="6" w:space="1" w:color="auto"/>
          <w:bottom w:val="single" w:sz="6" w:space="1" w:color="auto"/>
        </w:pBdr>
        <w:jc w:val="center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FD3D0F">
        <w:rPr>
          <w:rFonts w:asciiTheme="minorHAnsi" w:hAnsiTheme="minorHAnsi" w:cstheme="minorHAnsi"/>
          <w:sz w:val="24"/>
          <w:szCs w:val="24"/>
          <w:shd w:val="clear" w:color="auto" w:fill="FFFFFF"/>
        </w:rPr>
        <w:t>PROFILE</w:t>
      </w:r>
    </w:p>
    <w:p w14:paraId="751673C9" w14:textId="5AE9AD13" w:rsidR="00FD3D0F" w:rsidRDefault="001C7DFA" w:rsidP="008062AB">
      <w:pPr>
        <w:pBdr>
          <w:top w:val="single" w:sz="6" w:space="1" w:color="auto"/>
          <w:bottom w:val="single" w:sz="6" w:space="1" w:color="auto"/>
        </w:pBdr>
        <w:jc w:val="both"/>
        <w:rPr>
          <w:rFonts w:asciiTheme="minorHAnsi" w:hAnsiTheme="minorHAnsi" w:cstheme="minorHAnsi"/>
          <w:shd w:val="clear" w:color="auto" w:fill="FFFFFF"/>
        </w:rPr>
      </w:pPr>
      <w:r>
        <w:rPr>
          <w:rFonts w:asciiTheme="minorHAnsi" w:hAnsiTheme="minorHAnsi" w:cstheme="minorHAnsi"/>
          <w:shd w:val="clear" w:color="auto" w:fill="FFFFFF"/>
        </w:rPr>
        <w:t>Aspiring Mechanical Engineer pursuing an Meng in Mech</w:t>
      </w:r>
      <w:r w:rsidR="000C7AF5">
        <w:rPr>
          <w:rFonts w:asciiTheme="minorHAnsi" w:hAnsiTheme="minorHAnsi" w:cstheme="minorHAnsi"/>
          <w:shd w:val="clear" w:color="auto" w:fill="FFFFFF"/>
        </w:rPr>
        <w:t xml:space="preserve">anical Engineering (Automotive) at the University of Birmingham, with hands-on experience in CAD design (Fusion 360), FEA/CFD, and technical project coordination. Over 100+ hours of ambassador and mentoring service reflecting strong communication and leadership skills. </w:t>
      </w:r>
      <w:r w:rsidR="00C25748">
        <w:rPr>
          <w:rFonts w:asciiTheme="minorHAnsi" w:hAnsiTheme="minorHAnsi" w:cstheme="minorHAnsi"/>
          <w:shd w:val="clear" w:color="auto" w:fill="FFFFFF"/>
        </w:rPr>
        <w:t>Committed to continuous learning and passionate about applying engineering principles to solve real-world challenges.</w:t>
      </w:r>
    </w:p>
    <w:p w14:paraId="4E482E74" w14:textId="6363AACB" w:rsidR="006B4AF7" w:rsidRDefault="00AB2756" w:rsidP="00AB2756">
      <w:pPr>
        <w:jc w:val="center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>AREAS OF EXPERTISE</w:t>
      </w:r>
    </w:p>
    <w:p w14:paraId="7890B530" w14:textId="77777777" w:rsidR="00F9559C" w:rsidRDefault="00F9559C" w:rsidP="00AB2756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4"/>
          <w:szCs w:val="24"/>
          <w:shd w:val="clear" w:color="auto" w:fill="FFFFFF"/>
        </w:rPr>
        <w:sectPr w:rsidR="00F9559C" w:rsidSect="00B37FA2">
          <w:type w:val="continuous"/>
          <w:pgSz w:w="11906" w:h="16838"/>
          <w:pgMar w:top="720" w:right="720" w:bottom="720" w:left="720" w:header="709" w:footer="709" w:gutter="0"/>
          <w:cols w:space="708"/>
          <w:docGrid w:linePitch="360"/>
        </w:sectPr>
      </w:pPr>
    </w:p>
    <w:p w14:paraId="5B23886B" w14:textId="1221CBE9" w:rsidR="00AB2756" w:rsidRPr="00641940" w:rsidRDefault="00D74F0F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Engineering Design (</w:t>
      </w:r>
      <w:r w:rsidR="003B3176" w:rsidRPr="00641940">
        <w:rPr>
          <w:rFonts w:asciiTheme="minorHAnsi" w:hAnsiTheme="minorHAnsi" w:cstheme="minorHAnsi"/>
          <w:shd w:val="clear" w:color="auto" w:fill="FFFFFF"/>
        </w:rPr>
        <w:t>Fusion 360, CFD and FEA</w:t>
      </w:r>
      <w:r w:rsidRPr="00641940">
        <w:rPr>
          <w:rFonts w:asciiTheme="minorHAnsi" w:hAnsiTheme="minorHAnsi" w:cstheme="minorHAnsi"/>
          <w:shd w:val="clear" w:color="auto" w:fill="FFFFFF"/>
        </w:rPr>
        <w:t>)</w:t>
      </w:r>
    </w:p>
    <w:p w14:paraId="7C51900B" w14:textId="77777777" w:rsidR="002946A1" w:rsidRPr="00641940" w:rsidRDefault="002946A1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Technical Report Writing</w:t>
      </w:r>
    </w:p>
    <w:p w14:paraId="04AD02D0" w14:textId="112B9079" w:rsidR="002946A1" w:rsidRPr="00641940" w:rsidRDefault="002946A1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Problem Solving</w:t>
      </w:r>
    </w:p>
    <w:p w14:paraId="2BAFB6DC" w14:textId="3E72D380" w:rsidR="003B3176" w:rsidRPr="00641940" w:rsidRDefault="00F9559C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Project Coordination &amp; Team Leadership</w:t>
      </w:r>
    </w:p>
    <w:p w14:paraId="637327E9" w14:textId="72FD554F" w:rsidR="00702FE5" w:rsidRPr="00641940" w:rsidRDefault="00F9559C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Communication &amp; Public Speaking</w:t>
      </w:r>
    </w:p>
    <w:p w14:paraId="1AFA6337" w14:textId="27A806E7" w:rsidR="00702FE5" w:rsidRPr="00641940" w:rsidRDefault="00F9559C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Mentoring &amp; Outreach</w:t>
      </w:r>
    </w:p>
    <w:p w14:paraId="5E0F0C79" w14:textId="553D9200" w:rsidR="00E661E1" w:rsidRDefault="00E661E1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Creative Software (Lightroom, Davinci Resolve)</w:t>
      </w:r>
    </w:p>
    <w:p w14:paraId="2F3F02BB" w14:textId="39C1E230" w:rsidR="00F9559C" w:rsidRPr="00641940" w:rsidRDefault="00F9559C" w:rsidP="008062AB">
      <w:pPr>
        <w:jc w:val="center"/>
        <w:rPr>
          <w:rFonts w:asciiTheme="minorHAnsi" w:hAnsiTheme="minorHAnsi" w:cstheme="minorHAnsi"/>
          <w:shd w:val="clear" w:color="auto" w:fill="FFFFFF"/>
        </w:rPr>
      </w:pPr>
      <w:r w:rsidRPr="00641940">
        <w:rPr>
          <w:rFonts w:asciiTheme="minorHAnsi" w:hAnsiTheme="minorHAnsi" w:cstheme="minorHAnsi"/>
          <w:shd w:val="clear" w:color="auto" w:fill="FFFFFF"/>
        </w:rPr>
        <w:t>Rapid Skill Acquisition</w:t>
      </w:r>
    </w:p>
    <w:p w14:paraId="6283E048" w14:textId="21FA82F2" w:rsidR="00571C7D" w:rsidRPr="00641940" w:rsidRDefault="00F9559C" w:rsidP="008062AB">
      <w:pPr>
        <w:jc w:val="center"/>
        <w:rPr>
          <w:rFonts w:asciiTheme="minorHAnsi" w:hAnsiTheme="minorHAnsi" w:cstheme="minorHAnsi"/>
          <w:shd w:val="clear" w:color="auto" w:fill="FFFFFF"/>
        </w:rPr>
        <w:sectPr w:rsidR="00571C7D" w:rsidRPr="00641940" w:rsidSect="00014775">
          <w:type w:val="continuous"/>
          <w:pgSz w:w="11906" w:h="16838"/>
          <w:pgMar w:top="720" w:right="720" w:bottom="720" w:left="720" w:header="708" w:footer="708" w:gutter="0"/>
          <w:cols w:num="3" w:space="113"/>
          <w:docGrid w:linePitch="360"/>
        </w:sectPr>
      </w:pPr>
      <w:r w:rsidRPr="00641940">
        <w:rPr>
          <w:rFonts w:asciiTheme="minorHAnsi" w:hAnsiTheme="minorHAnsi" w:cstheme="minorHAnsi"/>
          <w:shd w:val="clear" w:color="auto" w:fill="FFFFFF"/>
        </w:rPr>
        <w:t>Content Creation &amp; Personal Brandin</w:t>
      </w:r>
      <w:r w:rsidR="00D13AE4">
        <w:rPr>
          <w:rFonts w:asciiTheme="minorHAnsi" w:hAnsiTheme="minorHAnsi" w:cstheme="minorHAnsi"/>
          <w:shd w:val="clear" w:color="auto" w:fill="FFFFFF"/>
        </w:rPr>
        <w:t>g</w:t>
      </w:r>
    </w:p>
    <w:p w14:paraId="28A61EE3" w14:textId="5C417C8B" w:rsidR="006C6D45" w:rsidRDefault="006C6D45" w:rsidP="00571C7D">
      <w:pPr>
        <w:pBdr>
          <w:bottom w:val="single" w:sz="6" w:space="1" w:color="auto"/>
        </w:pBdr>
        <w:rPr>
          <w:rFonts w:asciiTheme="minorHAnsi" w:hAnsiTheme="minorHAnsi" w:cstheme="minorHAnsi"/>
          <w:sz w:val="24"/>
          <w:szCs w:val="24"/>
          <w:shd w:val="clear" w:color="auto" w:fill="FFFFFF"/>
        </w:rPr>
      </w:pPr>
    </w:p>
    <w:p w14:paraId="08FDF884" w14:textId="27B6B468" w:rsidR="004C6E17" w:rsidRPr="002536FE" w:rsidRDefault="00774111" w:rsidP="00774111">
      <w:pPr>
        <w:jc w:val="center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2536FE">
        <w:rPr>
          <w:rFonts w:asciiTheme="minorHAnsi" w:hAnsiTheme="minorHAnsi" w:cstheme="minorHAnsi"/>
          <w:sz w:val="24"/>
          <w:szCs w:val="24"/>
          <w:shd w:val="clear" w:color="auto" w:fill="FFFFFF"/>
        </w:rPr>
        <w:t>EDUCATION</w:t>
      </w:r>
    </w:p>
    <w:p w14:paraId="0282FA5B" w14:textId="15940349" w:rsidR="006B63F7" w:rsidRPr="00C2125F" w:rsidRDefault="00E04564" w:rsidP="008062AB">
      <w:pPr>
        <w:widowControl w:val="0"/>
        <w:autoSpaceDE w:val="0"/>
        <w:autoSpaceDN w:val="0"/>
        <w:adjustRightInd w:val="0"/>
        <w:spacing w:after="0" w:line="240" w:lineRule="auto"/>
        <w:rPr>
          <w:b/>
        </w:rPr>
      </w:pPr>
      <w:r w:rsidRPr="00C2125F">
        <w:rPr>
          <w:rFonts w:asciiTheme="minorHAnsi" w:hAnsiTheme="minorHAnsi" w:cstheme="minorHAnsi"/>
          <w:b/>
        </w:rPr>
        <w:t xml:space="preserve">MEng Mechanical Engineering (Automotive), </w:t>
      </w:r>
      <w:r w:rsidR="00FB5133" w:rsidRPr="00C2125F">
        <w:rPr>
          <w:rStyle w:val="notion-enable-hover"/>
          <w:b/>
        </w:rPr>
        <w:t>University of Birmingham</w:t>
      </w:r>
      <w:r w:rsidR="00C2125F" w:rsidRPr="00C2125F">
        <w:rPr>
          <w:rStyle w:val="notion-enable-hover"/>
          <w:b/>
        </w:rPr>
        <w:t>,</w:t>
      </w:r>
      <w:r w:rsidR="004C6F72" w:rsidRPr="00C2125F">
        <w:rPr>
          <w:rStyle w:val="notion-enable-hover"/>
          <w:b/>
        </w:rPr>
        <w:t xml:space="preserve"> </w:t>
      </w:r>
      <w:r w:rsidR="005152AD" w:rsidRPr="00D15012">
        <w:rPr>
          <w:rStyle w:val="notion-enable-hover"/>
          <w:bCs/>
          <w:i/>
          <w:iCs/>
        </w:rPr>
        <w:t>09/</w:t>
      </w:r>
      <w:r w:rsidR="00B7632D" w:rsidRPr="00D15012">
        <w:rPr>
          <w:rStyle w:val="notion-enable-hover"/>
          <w:bCs/>
          <w:i/>
          <w:iCs/>
        </w:rPr>
        <w:t>2022 - Present</w:t>
      </w:r>
    </w:p>
    <w:p w14:paraId="1109DE57" w14:textId="5A91A618" w:rsidR="009104B0" w:rsidRDefault="009104B0" w:rsidP="008062A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 xml:space="preserve">Member of Powerlifting, </w:t>
      </w:r>
      <w:r w:rsidR="004C6F72">
        <w:rPr>
          <w:rFonts w:asciiTheme="minorHAnsi" w:hAnsiTheme="minorHAnsi" w:cstheme="minorHAnsi"/>
          <w:bCs/>
        </w:rPr>
        <w:t>Olympic Weightlifting</w:t>
      </w:r>
      <w:r>
        <w:rPr>
          <w:rFonts w:asciiTheme="minorHAnsi" w:hAnsiTheme="minorHAnsi" w:cstheme="minorHAnsi"/>
          <w:bCs/>
        </w:rPr>
        <w:t>, and Mountaineering</w:t>
      </w:r>
    </w:p>
    <w:p w14:paraId="291C9110" w14:textId="50F177E6" w:rsidR="009104B0" w:rsidRDefault="009104B0" w:rsidP="008062A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Part-time Student Ambassador and Mentor</w:t>
      </w:r>
    </w:p>
    <w:p w14:paraId="6FDFC09A" w14:textId="600F95C4" w:rsidR="009104B0" w:rsidRDefault="009104B0" w:rsidP="008062A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A2B Scholarship</w:t>
      </w:r>
      <w:r w:rsidR="0081386B">
        <w:rPr>
          <w:rFonts w:asciiTheme="minorHAnsi" w:hAnsiTheme="minorHAnsi" w:cstheme="minorHAnsi"/>
          <w:bCs/>
        </w:rPr>
        <w:t xml:space="preserve"> recipient</w:t>
      </w:r>
    </w:p>
    <w:p w14:paraId="01CF40AD" w14:textId="77777777" w:rsidR="00F54CCD" w:rsidRPr="009104B0" w:rsidRDefault="00F54CCD" w:rsidP="008062AB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</w:p>
    <w:p w14:paraId="76995D11" w14:textId="1EDD2BE2" w:rsidR="00FB5133" w:rsidRPr="006F5B87" w:rsidRDefault="00C2125F" w:rsidP="008062AB">
      <w:pPr>
        <w:widowControl w:val="0"/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/>
        </w:rPr>
      </w:pPr>
      <w:r w:rsidRPr="006F5B87">
        <w:rPr>
          <w:rFonts w:asciiTheme="minorHAnsi" w:hAnsiTheme="minorHAnsi" w:cstheme="minorHAnsi"/>
          <w:b/>
        </w:rPr>
        <w:t xml:space="preserve">L3 Extended Diploma in Advanced Manufacturing Engineering, </w:t>
      </w:r>
      <w:r w:rsidR="00FB5133" w:rsidRPr="006F5B87">
        <w:rPr>
          <w:rFonts w:asciiTheme="minorHAnsi" w:hAnsiTheme="minorHAnsi" w:cstheme="minorHAnsi"/>
          <w:b/>
        </w:rPr>
        <w:t>James Watt College</w:t>
      </w:r>
      <w:r w:rsidRPr="006F5B87">
        <w:rPr>
          <w:rFonts w:asciiTheme="minorHAnsi" w:hAnsiTheme="minorHAnsi" w:cstheme="minorHAnsi"/>
          <w:b/>
        </w:rPr>
        <w:t>,</w:t>
      </w:r>
      <w:r w:rsidR="004C6F72" w:rsidRPr="006F5B87">
        <w:rPr>
          <w:rStyle w:val="notion-enable-hover"/>
          <w:b/>
        </w:rPr>
        <w:t xml:space="preserve"> </w:t>
      </w:r>
      <w:r w:rsidR="004C6F72" w:rsidRPr="00D15012">
        <w:rPr>
          <w:rStyle w:val="notion-enable-hover"/>
          <w:bCs/>
          <w:i/>
          <w:iCs/>
        </w:rPr>
        <w:t>09/</w:t>
      </w:r>
      <w:r w:rsidR="005374BF" w:rsidRPr="00D15012">
        <w:rPr>
          <w:rStyle w:val="notion-enable-hover"/>
          <w:bCs/>
          <w:i/>
          <w:iCs/>
        </w:rPr>
        <w:t xml:space="preserve">2020 – </w:t>
      </w:r>
      <w:r w:rsidR="003B1A4B" w:rsidRPr="00D15012">
        <w:rPr>
          <w:rStyle w:val="notion-enable-hover"/>
          <w:bCs/>
          <w:i/>
          <w:iCs/>
        </w:rPr>
        <w:t>07/</w:t>
      </w:r>
      <w:r w:rsidR="005374BF" w:rsidRPr="00D15012">
        <w:rPr>
          <w:rStyle w:val="notion-enable-hover"/>
          <w:bCs/>
          <w:i/>
          <w:iCs/>
        </w:rPr>
        <w:t>2022</w:t>
      </w:r>
    </w:p>
    <w:p w14:paraId="7494529A" w14:textId="13564DFB" w:rsidR="00FB5133" w:rsidRPr="006F5B87" w:rsidRDefault="006F5B87" w:rsidP="008062A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 w:rsidRPr="006F5B87">
        <w:rPr>
          <w:rFonts w:asciiTheme="minorHAnsi" w:hAnsiTheme="minorHAnsi" w:cstheme="minorHAnsi"/>
          <w:bCs/>
        </w:rPr>
        <w:t>Grade Achieved:</w:t>
      </w:r>
      <w:r w:rsidR="00FB5133" w:rsidRPr="006F5B87">
        <w:rPr>
          <w:rFonts w:asciiTheme="minorHAnsi" w:hAnsiTheme="minorHAnsi" w:cstheme="minorHAnsi"/>
          <w:bCs/>
        </w:rPr>
        <w:t xml:space="preserve"> D*D*D</w:t>
      </w:r>
      <w:r w:rsidR="00C47475" w:rsidRPr="006F5B87">
        <w:rPr>
          <w:rFonts w:asciiTheme="minorHAnsi" w:hAnsiTheme="minorHAnsi" w:cstheme="minorHAnsi"/>
          <w:bCs/>
        </w:rPr>
        <w:t>*</w:t>
      </w:r>
    </w:p>
    <w:p w14:paraId="334A2D91" w14:textId="00CE6C83" w:rsidR="00C47475" w:rsidRDefault="00C47475" w:rsidP="008062A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Vice Chair of the Student Council</w:t>
      </w:r>
    </w:p>
    <w:p w14:paraId="74F79552" w14:textId="0A259D48" w:rsidR="00C47475" w:rsidRDefault="00C47475" w:rsidP="008062A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Cs/>
        </w:rPr>
        <w:t>James Watt Values Award</w:t>
      </w:r>
      <w:r w:rsidR="0081386B">
        <w:rPr>
          <w:rFonts w:asciiTheme="minorHAnsi" w:hAnsiTheme="minorHAnsi" w:cstheme="minorHAnsi"/>
          <w:bCs/>
        </w:rPr>
        <w:t xml:space="preserve"> recipient</w:t>
      </w:r>
    </w:p>
    <w:p w14:paraId="43E3A3B3" w14:textId="77777777" w:rsidR="00B3709B" w:rsidRDefault="00B3709B" w:rsidP="00B3709B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bCs/>
        </w:rPr>
      </w:pPr>
    </w:p>
    <w:p w14:paraId="3B763719" w14:textId="77777777" w:rsidR="00FB28C2" w:rsidRDefault="00FB28C2" w:rsidP="00B3709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54DE5C94" w14:textId="265304EB" w:rsidR="00B3709B" w:rsidRDefault="00E2196F" w:rsidP="00B3709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  <w:r w:rsidRPr="002536FE">
        <w:rPr>
          <w:rFonts w:asciiTheme="minorHAnsi" w:hAnsiTheme="minorHAnsi" w:cstheme="minorHAnsi"/>
          <w:bCs/>
          <w:sz w:val="24"/>
          <w:szCs w:val="24"/>
        </w:rPr>
        <w:t>EXPERIENCE</w:t>
      </w:r>
    </w:p>
    <w:p w14:paraId="448A9EF1" w14:textId="77777777" w:rsidR="00832B5C" w:rsidRPr="002536FE" w:rsidRDefault="00832B5C" w:rsidP="00135B0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inorHAnsi" w:hAnsiTheme="minorHAnsi" w:cstheme="minorHAnsi"/>
          <w:bCs/>
          <w:sz w:val="24"/>
          <w:szCs w:val="24"/>
        </w:rPr>
      </w:pPr>
    </w:p>
    <w:p w14:paraId="4FE6CDAE" w14:textId="1870F2D4" w:rsidR="00F22765" w:rsidRPr="00F22765" w:rsidRDefault="00832B5C" w:rsidP="00AD1D99">
      <w:pPr>
        <w:widowControl w:val="0"/>
        <w:autoSpaceDE w:val="0"/>
        <w:autoSpaceDN w:val="0"/>
        <w:adjustRightInd w:val="0"/>
        <w:spacing w:line="240" w:lineRule="auto"/>
        <w:jc w:val="both"/>
        <w:rPr>
          <w:rStyle w:val="notion-enable-hover"/>
          <w:rFonts w:asciiTheme="minorHAnsi" w:hAnsiTheme="minorHAnsi" w:cstheme="minorHAnsi"/>
          <w:i/>
          <w:iCs/>
        </w:rPr>
      </w:pPr>
      <w:r w:rsidRPr="00F22765">
        <w:rPr>
          <w:rFonts w:asciiTheme="minorHAnsi" w:hAnsiTheme="minorHAnsi" w:cstheme="minorHAnsi"/>
          <w:b/>
        </w:rPr>
        <w:t>Student Ambassador, University of Birmingham</w:t>
      </w:r>
      <w:r w:rsidRPr="00F22765">
        <w:rPr>
          <w:rFonts w:asciiTheme="minorHAnsi" w:hAnsiTheme="minorHAnsi" w:cstheme="minorHAnsi"/>
          <w:b/>
          <w:i/>
          <w:iCs/>
        </w:rPr>
        <w:t xml:space="preserve">, </w:t>
      </w:r>
      <w:r w:rsidRPr="00F22765">
        <w:rPr>
          <w:rStyle w:val="notion-enable-hover"/>
          <w:rFonts w:asciiTheme="minorHAnsi" w:hAnsiTheme="minorHAnsi" w:cstheme="minorHAnsi"/>
          <w:i/>
          <w:iCs/>
        </w:rPr>
        <w:t>11/2022 – Present</w:t>
      </w:r>
    </w:p>
    <w:p w14:paraId="232BC43B" w14:textId="3ED8ED31" w:rsidR="00832B5C" w:rsidRPr="00F22765" w:rsidRDefault="00832B5C" w:rsidP="00AD1D99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spacing w:line="240" w:lineRule="auto"/>
        <w:jc w:val="both"/>
        <w:rPr>
          <w:rFonts w:asciiTheme="minorHAnsi" w:hAnsiTheme="minorHAnsi" w:cstheme="minorHAnsi"/>
        </w:rPr>
      </w:pPr>
      <w:r w:rsidRPr="00F22765">
        <w:rPr>
          <w:rFonts w:asciiTheme="minorHAnsi" w:hAnsiTheme="minorHAnsi" w:cstheme="minorHAnsi"/>
        </w:rPr>
        <w:t xml:space="preserve">Representative </w:t>
      </w:r>
      <w:r w:rsidR="00722F37">
        <w:rPr>
          <w:rFonts w:asciiTheme="minorHAnsi" w:hAnsiTheme="minorHAnsi" w:cstheme="minorHAnsi"/>
        </w:rPr>
        <w:t>the university across 100+ hours and 100+ shifts</w:t>
      </w:r>
      <w:r w:rsidRPr="00F22765">
        <w:rPr>
          <w:rFonts w:asciiTheme="minorHAnsi" w:hAnsiTheme="minorHAnsi" w:cstheme="minorHAnsi"/>
        </w:rPr>
        <w:t>, collaborating with other ambassadors to facilitate student recruitment and outreach</w:t>
      </w:r>
      <w:r w:rsidR="00F92AF2">
        <w:rPr>
          <w:rFonts w:asciiTheme="minorHAnsi" w:hAnsiTheme="minorHAnsi" w:cstheme="minorHAnsi"/>
        </w:rPr>
        <w:t xml:space="preserve"> events.</w:t>
      </w:r>
    </w:p>
    <w:p w14:paraId="663EC0D7" w14:textId="4E46EB25" w:rsidR="00823449" w:rsidRPr="00F22765" w:rsidRDefault="00823449" w:rsidP="00AD1D99">
      <w:pPr>
        <w:numPr>
          <w:ilvl w:val="0"/>
          <w:numId w:val="6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sured smooth delivery of open days and school visits by </w:t>
      </w:r>
      <w:r w:rsidR="00A41F9B">
        <w:rPr>
          <w:rFonts w:asciiTheme="minorHAnsi" w:hAnsiTheme="minorHAnsi" w:cstheme="minorHAnsi"/>
        </w:rPr>
        <w:t>supervising and engaging students aged 11-18.</w:t>
      </w:r>
    </w:p>
    <w:p w14:paraId="0E8251B6" w14:textId="1FB5D478" w:rsidR="00B3709B" w:rsidRPr="00F22765" w:rsidRDefault="00A41F9B" w:rsidP="00AD1D99">
      <w:pPr>
        <w:numPr>
          <w:ilvl w:val="0"/>
          <w:numId w:val="6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creased attendee satisfaction by taking initiative during unassigned tasks to resolve issues before</w:t>
      </w:r>
      <w:r w:rsidR="00B461F0">
        <w:rPr>
          <w:rFonts w:asciiTheme="minorHAnsi" w:hAnsiTheme="minorHAnsi" w:cstheme="minorHAnsi"/>
        </w:rPr>
        <w:t xml:space="preserve"> </w:t>
      </w:r>
      <w:r w:rsidR="000A40A6">
        <w:rPr>
          <w:rFonts w:asciiTheme="minorHAnsi" w:hAnsiTheme="minorHAnsi" w:cstheme="minorHAnsi"/>
        </w:rPr>
        <w:t>escalated.</w:t>
      </w:r>
    </w:p>
    <w:p w14:paraId="09EDF06A" w14:textId="7F9A6549" w:rsidR="008B48F5" w:rsidRPr="00F22765" w:rsidRDefault="00E2196F" w:rsidP="00AD1D99">
      <w:pPr>
        <w:widowControl w:val="0"/>
        <w:autoSpaceDE w:val="0"/>
        <w:autoSpaceDN w:val="0"/>
        <w:adjustRightInd w:val="0"/>
        <w:spacing w:line="240" w:lineRule="auto"/>
        <w:contextualSpacing/>
        <w:jc w:val="both"/>
        <w:rPr>
          <w:rStyle w:val="notion-enable-hover"/>
          <w:rFonts w:asciiTheme="minorHAnsi" w:hAnsiTheme="minorHAnsi" w:cstheme="minorHAnsi"/>
          <w:i/>
          <w:iCs/>
        </w:rPr>
      </w:pPr>
      <w:proofErr w:type="spellStart"/>
      <w:r w:rsidRPr="00F22765">
        <w:rPr>
          <w:rFonts w:asciiTheme="minorHAnsi" w:hAnsiTheme="minorHAnsi" w:cstheme="minorHAnsi"/>
          <w:b/>
        </w:rPr>
        <w:t>Inspired@Birmingham</w:t>
      </w:r>
      <w:proofErr w:type="spellEnd"/>
      <w:r w:rsidRPr="00F22765">
        <w:rPr>
          <w:rFonts w:asciiTheme="minorHAnsi" w:hAnsiTheme="minorHAnsi" w:cstheme="minorHAnsi"/>
          <w:b/>
        </w:rPr>
        <w:t xml:space="preserve"> Mentor, University of Birmingham</w:t>
      </w:r>
      <w:r w:rsidR="00AD78F5" w:rsidRPr="00F22765">
        <w:rPr>
          <w:rFonts w:asciiTheme="minorHAnsi" w:hAnsiTheme="minorHAnsi" w:cstheme="minorHAnsi"/>
          <w:b/>
          <w:i/>
          <w:iCs/>
        </w:rPr>
        <w:t xml:space="preserve">, </w:t>
      </w:r>
      <w:r w:rsidR="00832595" w:rsidRPr="00F22765">
        <w:rPr>
          <w:rStyle w:val="notion-enable-hover"/>
          <w:rFonts w:asciiTheme="minorHAnsi" w:hAnsiTheme="minorHAnsi" w:cstheme="minorHAnsi"/>
          <w:i/>
          <w:iCs/>
        </w:rPr>
        <w:t>04/</w:t>
      </w:r>
      <w:r w:rsidR="0049430B" w:rsidRPr="00F22765">
        <w:rPr>
          <w:rStyle w:val="notion-enable-hover"/>
          <w:rFonts w:asciiTheme="minorHAnsi" w:hAnsiTheme="minorHAnsi" w:cstheme="minorHAnsi"/>
          <w:i/>
          <w:iCs/>
        </w:rPr>
        <w:t xml:space="preserve">2023 – </w:t>
      </w:r>
      <w:r w:rsidR="00832B5C" w:rsidRPr="00F22765">
        <w:rPr>
          <w:rStyle w:val="notion-enable-hover"/>
          <w:rFonts w:asciiTheme="minorHAnsi" w:hAnsiTheme="minorHAnsi" w:cstheme="minorHAnsi"/>
          <w:i/>
          <w:iCs/>
        </w:rPr>
        <w:t>12/202</w:t>
      </w:r>
      <w:r w:rsidR="008B48F5">
        <w:rPr>
          <w:rStyle w:val="notion-enable-hover"/>
          <w:rFonts w:asciiTheme="minorHAnsi" w:hAnsiTheme="minorHAnsi" w:cstheme="minorHAnsi"/>
          <w:i/>
          <w:iCs/>
        </w:rPr>
        <w:t>4</w:t>
      </w:r>
    </w:p>
    <w:p w14:paraId="0CA32409" w14:textId="75B6F29D" w:rsidR="005C115F" w:rsidRDefault="000A40A6" w:rsidP="00AD1D9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ntored 16 students</w:t>
      </w:r>
      <w:r w:rsidR="00FB2FD5">
        <w:rPr>
          <w:rFonts w:asciiTheme="minorHAnsi" w:hAnsiTheme="minorHAnsi" w:cstheme="minorHAnsi"/>
        </w:rPr>
        <w:t xml:space="preserve"> though weekly check</w:t>
      </w:r>
      <w:r w:rsidR="00CD7994">
        <w:rPr>
          <w:rFonts w:asciiTheme="minorHAnsi" w:hAnsiTheme="minorHAnsi" w:cstheme="minorHAnsi"/>
        </w:rPr>
        <w:t>-ins</w:t>
      </w:r>
      <w:r>
        <w:rPr>
          <w:rFonts w:asciiTheme="minorHAnsi" w:hAnsiTheme="minorHAnsi" w:cstheme="minorHAnsi"/>
        </w:rPr>
        <w:t>, all of whom finalised a university or course choice by providing tailored guidance and feedback</w:t>
      </w:r>
      <w:r w:rsidR="00C86EA5">
        <w:rPr>
          <w:rFonts w:asciiTheme="minorHAnsi" w:hAnsiTheme="minorHAnsi" w:cstheme="minorHAnsi"/>
        </w:rPr>
        <w:t>.</w:t>
      </w:r>
    </w:p>
    <w:p w14:paraId="166F5E5E" w14:textId="5269042A" w:rsidR="00C86EA5" w:rsidRDefault="00CD7994" w:rsidP="00AD1D9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nhanced </w:t>
      </w:r>
      <w:r w:rsidR="00C86EA5">
        <w:rPr>
          <w:rFonts w:asciiTheme="minorHAnsi" w:hAnsiTheme="minorHAnsi" w:cstheme="minorHAnsi"/>
        </w:rPr>
        <w:t>mentees’ CVs and applications through structured feedback and mock reviews</w:t>
      </w:r>
      <w:r w:rsidR="00503BB0">
        <w:rPr>
          <w:rFonts w:asciiTheme="minorHAnsi" w:hAnsiTheme="minorHAnsi" w:cstheme="minorHAnsi"/>
        </w:rPr>
        <w:t xml:space="preserve"> aligning with Russel Group university expectations.</w:t>
      </w:r>
      <w:r w:rsidR="00C86EA5">
        <w:rPr>
          <w:rFonts w:asciiTheme="minorHAnsi" w:hAnsiTheme="minorHAnsi" w:cstheme="minorHAnsi"/>
        </w:rPr>
        <w:t xml:space="preserve"> </w:t>
      </w:r>
    </w:p>
    <w:p w14:paraId="64BE4114" w14:textId="1B7106B2" w:rsidR="005C115F" w:rsidRPr="003C0970" w:rsidRDefault="00503BB0" w:rsidP="00AD1D99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veloped and maintained personalised action plans with mentees, </w:t>
      </w:r>
      <w:r w:rsidR="00A01675">
        <w:rPr>
          <w:rFonts w:asciiTheme="minorHAnsi" w:hAnsiTheme="minorHAnsi" w:cstheme="minorHAnsi"/>
        </w:rPr>
        <w:t>with progress check-ins inspired by my own post-16 mentoring experience.</w:t>
      </w:r>
    </w:p>
    <w:p w14:paraId="0694EA9F" w14:textId="77777777" w:rsidR="00AD1D99" w:rsidRDefault="00AD1D99" w:rsidP="00AD1D99">
      <w:pPr>
        <w:spacing w:line="240" w:lineRule="auto"/>
        <w:jc w:val="both"/>
        <w:rPr>
          <w:rFonts w:asciiTheme="minorHAnsi" w:hAnsiTheme="minorHAnsi" w:cstheme="minorHAnsi"/>
          <w:b/>
          <w:bCs/>
        </w:rPr>
      </w:pPr>
    </w:p>
    <w:p w14:paraId="15D3522C" w14:textId="77777777" w:rsidR="00AD1D99" w:rsidRDefault="00AD1D99" w:rsidP="00AD1D99">
      <w:pPr>
        <w:spacing w:line="240" w:lineRule="auto"/>
        <w:jc w:val="both"/>
        <w:rPr>
          <w:rFonts w:asciiTheme="minorHAnsi" w:hAnsiTheme="minorHAnsi" w:cstheme="minorHAnsi"/>
          <w:b/>
          <w:bCs/>
        </w:rPr>
      </w:pPr>
    </w:p>
    <w:p w14:paraId="45D86225" w14:textId="19F98E43" w:rsidR="00F56124" w:rsidRPr="00F56124" w:rsidRDefault="00A24425" w:rsidP="00AD1D99">
      <w:pPr>
        <w:spacing w:line="240" w:lineRule="auto"/>
        <w:jc w:val="both"/>
        <w:rPr>
          <w:rFonts w:asciiTheme="minorHAnsi" w:hAnsiTheme="minorHAnsi" w:cstheme="minorHAnsi"/>
          <w:i/>
          <w:iCs/>
        </w:rPr>
      </w:pPr>
      <w:r w:rsidRPr="00F22765">
        <w:rPr>
          <w:rFonts w:asciiTheme="minorHAnsi" w:hAnsiTheme="minorHAnsi" w:cstheme="minorHAnsi"/>
          <w:b/>
          <w:bCs/>
        </w:rPr>
        <w:lastRenderedPageBreak/>
        <w:t xml:space="preserve">Online Intern, </w:t>
      </w:r>
      <w:r w:rsidR="006B63F7" w:rsidRPr="00F22765">
        <w:rPr>
          <w:rFonts w:asciiTheme="minorHAnsi" w:hAnsiTheme="minorHAnsi" w:cstheme="minorHAnsi"/>
          <w:b/>
          <w:bCs/>
        </w:rPr>
        <w:t>Alstom UK</w:t>
      </w:r>
      <w:r w:rsidR="00AD78F5" w:rsidRPr="00F22765">
        <w:rPr>
          <w:rFonts w:asciiTheme="minorHAnsi" w:hAnsiTheme="minorHAnsi" w:cstheme="minorHAnsi"/>
          <w:b/>
          <w:bCs/>
          <w:i/>
          <w:iCs/>
        </w:rPr>
        <w:t>,</w:t>
      </w:r>
      <w:r w:rsidRPr="00F22765">
        <w:rPr>
          <w:rFonts w:asciiTheme="minorHAnsi" w:hAnsiTheme="minorHAnsi" w:cstheme="minorHAnsi"/>
          <w:b/>
          <w:bCs/>
          <w:i/>
          <w:iCs/>
        </w:rPr>
        <w:t xml:space="preserve"> </w:t>
      </w:r>
      <w:r w:rsidR="00832595" w:rsidRPr="00F22765">
        <w:rPr>
          <w:rFonts w:asciiTheme="minorHAnsi" w:hAnsiTheme="minorHAnsi" w:cstheme="minorHAnsi"/>
          <w:i/>
          <w:iCs/>
        </w:rPr>
        <w:t>08/</w:t>
      </w:r>
      <w:r w:rsidRPr="00F22765">
        <w:rPr>
          <w:rFonts w:asciiTheme="minorHAnsi" w:hAnsiTheme="minorHAnsi" w:cstheme="minorHAnsi"/>
          <w:i/>
          <w:iCs/>
        </w:rPr>
        <w:t>2021 –</w:t>
      </w:r>
      <w:r w:rsidR="00832595" w:rsidRPr="00F22765">
        <w:rPr>
          <w:rFonts w:asciiTheme="minorHAnsi" w:hAnsiTheme="minorHAnsi" w:cstheme="minorHAnsi"/>
          <w:i/>
          <w:iCs/>
        </w:rPr>
        <w:t xml:space="preserve"> 08/</w:t>
      </w:r>
      <w:r w:rsidRPr="00F22765">
        <w:rPr>
          <w:rFonts w:asciiTheme="minorHAnsi" w:hAnsiTheme="minorHAnsi" w:cstheme="minorHAnsi"/>
          <w:i/>
          <w:iCs/>
        </w:rPr>
        <w:t>2021</w:t>
      </w:r>
    </w:p>
    <w:p w14:paraId="6DA90CC0" w14:textId="07D011DB" w:rsidR="003C3830" w:rsidRDefault="00F56124" w:rsidP="00AD1D9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ttended a </w:t>
      </w:r>
      <w:r w:rsidR="00682DCC">
        <w:rPr>
          <w:rFonts w:asciiTheme="minorHAnsi" w:hAnsiTheme="minorHAnsi" w:cstheme="minorHAnsi"/>
        </w:rPr>
        <w:t>5-day</w:t>
      </w:r>
      <w:r>
        <w:rPr>
          <w:rFonts w:asciiTheme="minorHAnsi" w:hAnsiTheme="minorHAnsi" w:cstheme="minorHAnsi"/>
        </w:rPr>
        <w:t xml:space="preserve"> virtual internship on the UK rail sector, gaining insight into signalling systems, service logistics, and sustainability strategies.</w:t>
      </w:r>
    </w:p>
    <w:p w14:paraId="40DB8198" w14:textId="16638AED" w:rsidR="00602CE5" w:rsidRDefault="00CD7546" w:rsidP="00AD1D9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searched and p</w:t>
      </w:r>
      <w:r w:rsidR="00881085">
        <w:rPr>
          <w:rFonts w:asciiTheme="minorHAnsi" w:hAnsiTheme="minorHAnsi" w:cstheme="minorHAnsi"/>
        </w:rPr>
        <w:t>resented sus</w:t>
      </w:r>
      <w:r w:rsidR="0069708A">
        <w:rPr>
          <w:rFonts w:asciiTheme="minorHAnsi" w:hAnsiTheme="minorHAnsi" w:cstheme="minorHAnsi"/>
        </w:rPr>
        <w:t xml:space="preserve">tainable transport solutions to an audience of 20+ students and professionals, developing presentation confidence and technical communication. </w:t>
      </w:r>
    </w:p>
    <w:p w14:paraId="2077D083" w14:textId="76FDC8B7" w:rsidR="0086013B" w:rsidRPr="00F22765" w:rsidRDefault="0086013B" w:rsidP="00AD1D99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xplored engineering career paths through direct Q&amp;As with industry professionals, broadening career awareness.</w:t>
      </w:r>
    </w:p>
    <w:p w14:paraId="76C0AF49" w14:textId="77777777" w:rsidR="00F54CCD" w:rsidRPr="00F22765" w:rsidRDefault="00F951BE" w:rsidP="00AD1D99">
      <w:pPr>
        <w:spacing w:line="240" w:lineRule="auto"/>
        <w:jc w:val="both"/>
        <w:rPr>
          <w:rFonts w:asciiTheme="minorHAnsi" w:hAnsiTheme="minorHAnsi" w:cstheme="minorHAnsi"/>
          <w:i/>
          <w:iCs/>
        </w:rPr>
      </w:pPr>
      <w:r w:rsidRPr="00F22765">
        <w:rPr>
          <w:rFonts w:asciiTheme="minorHAnsi" w:hAnsiTheme="minorHAnsi" w:cstheme="minorHAnsi"/>
          <w:b/>
          <w:bCs/>
        </w:rPr>
        <w:t xml:space="preserve">Mechanic Apprentice, </w:t>
      </w:r>
      <w:r w:rsidR="00405BD7" w:rsidRPr="00F22765">
        <w:rPr>
          <w:rFonts w:asciiTheme="minorHAnsi" w:hAnsiTheme="minorHAnsi" w:cstheme="minorHAnsi"/>
          <w:b/>
          <w:bCs/>
        </w:rPr>
        <w:t>Spectrum Motors</w:t>
      </w:r>
      <w:r w:rsidR="00AD78F5" w:rsidRPr="00F22765">
        <w:rPr>
          <w:rFonts w:asciiTheme="minorHAnsi" w:hAnsiTheme="minorHAnsi" w:cstheme="minorHAnsi"/>
          <w:b/>
          <w:bCs/>
          <w:i/>
          <w:iCs/>
        </w:rPr>
        <w:t xml:space="preserve">, </w:t>
      </w:r>
      <w:r w:rsidR="00F278FE" w:rsidRPr="00F22765">
        <w:rPr>
          <w:rFonts w:asciiTheme="minorHAnsi" w:hAnsiTheme="minorHAnsi" w:cstheme="minorHAnsi"/>
          <w:i/>
          <w:iCs/>
        </w:rPr>
        <w:t>02/</w:t>
      </w:r>
      <w:r w:rsidR="00847005" w:rsidRPr="00F22765">
        <w:rPr>
          <w:rFonts w:asciiTheme="minorHAnsi" w:hAnsiTheme="minorHAnsi" w:cstheme="minorHAnsi"/>
          <w:i/>
          <w:iCs/>
        </w:rPr>
        <w:t>2</w:t>
      </w:r>
      <w:r w:rsidR="00574420" w:rsidRPr="00F22765">
        <w:rPr>
          <w:rFonts w:asciiTheme="minorHAnsi" w:hAnsiTheme="minorHAnsi" w:cstheme="minorHAnsi"/>
          <w:i/>
          <w:iCs/>
        </w:rPr>
        <w:t xml:space="preserve">019 – </w:t>
      </w:r>
      <w:r w:rsidR="00F278FE" w:rsidRPr="00F22765">
        <w:rPr>
          <w:rFonts w:asciiTheme="minorHAnsi" w:hAnsiTheme="minorHAnsi" w:cstheme="minorHAnsi"/>
          <w:i/>
          <w:iCs/>
        </w:rPr>
        <w:t>07/</w:t>
      </w:r>
      <w:r w:rsidR="00574420" w:rsidRPr="00F22765">
        <w:rPr>
          <w:rFonts w:asciiTheme="minorHAnsi" w:hAnsiTheme="minorHAnsi" w:cstheme="minorHAnsi"/>
          <w:i/>
          <w:iCs/>
        </w:rPr>
        <w:t>2019</w:t>
      </w:r>
    </w:p>
    <w:p w14:paraId="5537BB06" w14:textId="588FF52C" w:rsidR="00F54CCD" w:rsidRDefault="00B133F2" w:rsidP="00AD1D9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earned the fundamentals of bodywork repair by restoring damaged panels using sanding and filing.</w:t>
      </w:r>
    </w:p>
    <w:p w14:paraId="72889C30" w14:textId="70E59740" w:rsidR="00B133F2" w:rsidRPr="00F22765" w:rsidRDefault="003B2E12" w:rsidP="00AD1D9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monstrated strong time management and reliability by consistently arriving early, contributing to team punctuality and workshop efficiency.</w:t>
      </w:r>
    </w:p>
    <w:p w14:paraId="399C848B" w14:textId="15776F84" w:rsidR="00EB581B" w:rsidRDefault="00EB581B" w:rsidP="00FA1BE3">
      <w:pPr>
        <w:pBdr>
          <w:bottom w:val="single" w:sz="6" w:space="1" w:color="auto"/>
        </w:pBdr>
        <w:spacing w:line="240" w:lineRule="auto"/>
      </w:pPr>
    </w:p>
    <w:p w14:paraId="73CA27AC" w14:textId="67652C75" w:rsidR="00FB28C2" w:rsidRPr="005806E1" w:rsidRDefault="006B77FC" w:rsidP="00FB28C2">
      <w:pPr>
        <w:spacing w:line="240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TEREST AND ACHIEVEMENTS</w:t>
      </w:r>
    </w:p>
    <w:p w14:paraId="79CEADFF" w14:textId="33B9FA91" w:rsidR="00FB28C2" w:rsidRPr="00682DCC" w:rsidRDefault="00FB28C2" w:rsidP="00FB28C2">
      <w:pPr>
        <w:pStyle w:val="ListParagraph"/>
        <w:numPr>
          <w:ilvl w:val="0"/>
          <w:numId w:val="8"/>
        </w:numPr>
        <w:spacing w:line="240" w:lineRule="auto"/>
      </w:pPr>
      <w:r w:rsidRPr="00682DCC">
        <w:t>Languages: Native in English and Fluent in Punjabi</w:t>
      </w:r>
      <w:r w:rsidR="00E50288" w:rsidRPr="00682DCC">
        <w:t>.</w:t>
      </w:r>
    </w:p>
    <w:p w14:paraId="08F60713" w14:textId="5ADF0367" w:rsidR="00FB28C2" w:rsidRPr="00682DCC" w:rsidRDefault="002B3A89" w:rsidP="00FB28C2">
      <w:pPr>
        <w:pStyle w:val="ListParagraph"/>
        <w:numPr>
          <w:ilvl w:val="0"/>
          <w:numId w:val="8"/>
        </w:numPr>
        <w:spacing w:line="240" w:lineRule="auto"/>
      </w:pPr>
      <w:r w:rsidRPr="00682DCC">
        <w:t xml:space="preserve">Keen </w:t>
      </w:r>
      <w:r w:rsidR="005E6E12" w:rsidRPr="00682DCC">
        <w:t>about content creating, with growing portfolio focused on life documenting.</w:t>
      </w:r>
    </w:p>
    <w:p w14:paraId="103D6CEC" w14:textId="3E44FC41" w:rsidR="001A18E0" w:rsidRPr="00682DCC" w:rsidRDefault="00F24577" w:rsidP="005E6E12">
      <w:pPr>
        <w:pStyle w:val="ListParagraph"/>
        <w:numPr>
          <w:ilvl w:val="0"/>
          <w:numId w:val="8"/>
        </w:numPr>
        <w:spacing w:line="240" w:lineRule="auto"/>
      </w:pPr>
      <w:r w:rsidRPr="00682DCC">
        <w:t>Active member of the university Olympic Weigh</w:t>
      </w:r>
      <w:r w:rsidR="00355956" w:rsidRPr="00682DCC">
        <w:t>t</w:t>
      </w:r>
      <w:r w:rsidRPr="00682DCC">
        <w:t xml:space="preserve">lifting </w:t>
      </w:r>
      <w:r w:rsidR="00355956" w:rsidRPr="00682DCC">
        <w:t>club; transitioned from powerlifting and achieved personal bests of 93kg (Clean &amp; Jerk) and 66kg (Snatch)</w:t>
      </w:r>
      <w:r w:rsidR="00E50288" w:rsidRPr="00682DCC">
        <w:t>.</w:t>
      </w:r>
    </w:p>
    <w:p w14:paraId="3C3CAEDC" w14:textId="23D60099" w:rsidR="005E6E12" w:rsidRPr="00682DCC" w:rsidRDefault="00C96593" w:rsidP="005E6E12">
      <w:pPr>
        <w:pStyle w:val="ListParagraph"/>
        <w:numPr>
          <w:ilvl w:val="0"/>
          <w:numId w:val="8"/>
        </w:numPr>
        <w:spacing w:line="240" w:lineRule="auto"/>
        <w:sectPr w:rsidR="005E6E12" w:rsidRPr="00682DCC" w:rsidSect="00FB28C2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682DCC">
        <w:t>Committed to lifelong learning, frequently exploring new tools, creative platforms and technical challenges outside of academic work.</w:t>
      </w:r>
      <w:r w:rsidR="000654EF" w:rsidRPr="00682DCC">
        <w:t xml:space="preserve"> Self-taught </w:t>
      </w:r>
      <w:r w:rsidR="00B752FF" w:rsidRPr="00682DCC">
        <w:t xml:space="preserve">5+ tools including Fusion 360, </w:t>
      </w:r>
      <w:r w:rsidR="00BE41E1" w:rsidRPr="00682DCC">
        <w:t>SolidWorks</w:t>
      </w:r>
      <w:r w:rsidR="00B752FF" w:rsidRPr="00682DCC">
        <w:t>, Adobe Lightroom, Davinci Resolve, Ansys Fluent, Aba</w:t>
      </w:r>
      <w:r w:rsidR="009B217F" w:rsidRPr="00682DCC">
        <w:t>q</w:t>
      </w:r>
      <w:r w:rsidR="00B752FF" w:rsidRPr="00682DCC">
        <w:t>us</w:t>
      </w:r>
      <w:r w:rsidR="004D0208" w:rsidRPr="00682DCC">
        <w:t>, C programming</w:t>
      </w:r>
      <w:r w:rsidR="009B217F" w:rsidRPr="00682DCC">
        <w:t>.</w:t>
      </w:r>
    </w:p>
    <w:p w14:paraId="35279E6F" w14:textId="50425A29" w:rsidR="003911B2" w:rsidRDefault="003911B2" w:rsidP="003911B2">
      <w:pPr>
        <w:spacing w:after="60"/>
      </w:pPr>
    </w:p>
    <w:p w14:paraId="5B9341D3" w14:textId="77777777" w:rsidR="00A366E4" w:rsidRDefault="00A366E4" w:rsidP="003911B2">
      <w:pPr>
        <w:spacing w:after="60"/>
      </w:pPr>
    </w:p>
    <w:sectPr w:rsidR="00A366E4" w:rsidSect="00A366E4">
      <w:type w:val="continuous"/>
      <w:pgSz w:w="11906" w:h="16838"/>
      <w:pgMar w:top="720" w:right="720" w:bottom="720" w:left="720" w:header="708" w:footer="708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FA2D0E"/>
    <w:multiLevelType w:val="multilevel"/>
    <w:tmpl w:val="559CB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5101A1"/>
    <w:multiLevelType w:val="hybridMultilevel"/>
    <w:tmpl w:val="125EF67C"/>
    <w:lvl w:ilvl="0" w:tplc="08090001">
      <w:start w:val="12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B66BAE"/>
    <w:multiLevelType w:val="multilevel"/>
    <w:tmpl w:val="99E462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A61685"/>
    <w:multiLevelType w:val="hybridMultilevel"/>
    <w:tmpl w:val="37CCFA12"/>
    <w:lvl w:ilvl="0" w:tplc="77740064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6245F8"/>
    <w:multiLevelType w:val="multilevel"/>
    <w:tmpl w:val="E398D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A1857E3"/>
    <w:multiLevelType w:val="hybridMultilevel"/>
    <w:tmpl w:val="28BAE3F2"/>
    <w:lvl w:ilvl="0" w:tplc="3E7811D2">
      <w:start w:val="12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581D3A"/>
    <w:multiLevelType w:val="multilevel"/>
    <w:tmpl w:val="DF36B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59A6566"/>
    <w:multiLevelType w:val="hybridMultilevel"/>
    <w:tmpl w:val="F8B02F5C"/>
    <w:lvl w:ilvl="0" w:tplc="662E6E1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011D4"/>
    <w:multiLevelType w:val="multilevel"/>
    <w:tmpl w:val="6D54B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2F2584"/>
    <w:multiLevelType w:val="hybridMultilevel"/>
    <w:tmpl w:val="1B2CEBD0"/>
    <w:lvl w:ilvl="0" w:tplc="36966D86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2852549">
    <w:abstractNumId w:val="5"/>
  </w:num>
  <w:num w:numId="2" w16cid:durableId="1672560173">
    <w:abstractNumId w:val="1"/>
  </w:num>
  <w:num w:numId="3" w16cid:durableId="1237470414">
    <w:abstractNumId w:val="7"/>
  </w:num>
  <w:num w:numId="4" w16cid:durableId="1355496576">
    <w:abstractNumId w:val="3"/>
  </w:num>
  <w:num w:numId="5" w16cid:durableId="198397746">
    <w:abstractNumId w:val="0"/>
  </w:num>
  <w:num w:numId="6" w16cid:durableId="1403139782">
    <w:abstractNumId w:val="6"/>
  </w:num>
  <w:num w:numId="7" w16cid:durableId="1192766402">
    <w:abstractNumId w:val="2"/>
  </w:num>
  <w:num w:numId="8" w16cid:durableId="854881340">
    <w:abstractNumId w:val="4"/>
  </w:num>
  <w:num w:numId="9" w16cid:durableId="555438717">
    <w:abstractNumId w:val="8"/>
  </w:num>
  <w:num w:numId="10" w16cid:durableId="6870218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NDc2NjMzMzIxMzBW0lEKTi0uzszPAykwrAUAViTgzywAAAA="/>
  </w:docVars>
  <w:rsids>
    <w:rsidRoot w:val="00FB5133"/>
    <w:rsid w:val="000069B0"/>
    <w:rsid w:val="000142F1"/>
    <w:rsid w:val="00014775"/>
    <w:rsid w:val="000654EF"/>
    <w:rsid w:val="000766E9"/>
    <w:rsid w:val="0008362A"/>
    <w:rsid w:val="00095F93"/>
    <w:rsid w:val="000A40A6"/>
    <w:rsid w:val="000C7AF5"/>
    <w:rsid w:val="000D3932"/>
    <w:rsid w:val="0011234A"/>
    <w:rsid w:val="00135B0B"/>
    <w:rsid w:val="00144B57"/>
    <w:rsid w:val="00146C44"/>
    <w:rsid w:val="00153476"/>
    <w:rsid w:val="001A18E0"/>
    <w:rsid w:val="001C0DBE"/>
    <w:rsid w:val="001C7DFA"/>
    <w:rsid w:val="001D2D02"/>
    <w:rsid w:val="001F59D4"/>
    <w:rsid w:val="00226DF2"/>
    <w:rsid w:val="0024159B"/>
    <w:rsid w:val="002536FE"/>
    <w:rsid w:val="0026474D"/>
    <w:rsid w:val="002672BA"/>
    <w:rsid w:val="002946A1"/>
    <w:rsid w:val="002B3A89"/>
    <w:rsid w:val="002D0B1B"/>
    <w:rsid w:val="002E57ED"/>
    <w:rsid w:val="003036C4"/>
    <w:rsid w:val="003148B5"/>
    <w:rsid w:val="0032153E"/>
    <w:rsid w:val="003324E1"/>
    <w:rsid w:val="00346BCE"/>
    <w:rsid w:val="00355956"/>
    <w:rsid w:val="003911B2"/>
    <w:rsid w:val="003A6E9F"/>
    <w:rsid w:val="003B1A4B"/>
    <w:rsid w:val="003B2E12"/>
    <w:rsid w:val="003B3176"/>
    <w:rsid w:val="003C0970"/>
    <w:rsid w:val="003C11F2"/>
    <w:rsid w:val="003C3830"/>
    <w:rsid w:val="00405BD7"/>
    <w:rsid w:val="00433268"/>
    <w:rsid w:val="00442832"/>
    <w:rsid w:val="00466527"/>
    <w:rsid w:val="00467DC4"/>
    <w:rsid w:val="004733C4"/>
    <w:rsid w:val="004930FB"/>
    <w:rsid w:val="0049430B"/>
    <w:rsid w:val="004A4F30"/>
    <w:rsid w:val="004A6536"/>
    <w:rsid w:val="004C37C6"/>
    <w:rsid w:val="004C3DA2"/>
    <w:rsid w:val="004C6E17"/>
    <w:rsid w:val="004C6F72"/>
    <w:rsid w:val="004D0208"/>
    <w:rsid w:val="004E3287"/>
    <w:rsid w:val="00503BB0"/>
    <w:rsid w:val="00512C44"/>
    <w:rsid w:val="005152AD"/>
    <w:rsid w:val="005302D1"/>
    <w:rsid w:val="005374BF"/>
    <w:rsid w:val="00547448"/>
    <w:rsid w:val="0057118A"/>
    <w:rsid w:val="00571C7D"/>
    <w:rsid w:val="00574420"/>
    <w:rsid w:val="005806E1"/>
    <w:rsid w:val="00590753"/>
    <w:rsid w:val="00595CC7"/>
    <w:rsid w:val="005A548D"/>
    <w:rsid w:val="005B45A8"/>
    <w:rsid w:val="005B5B4E"/>
    <w:rsid w:val="005C115F"/>
    <w:rsid w:val="005E44C1"/>
    <w:rsid w:val="005E6E12"/>
    <w:rsid w:val="00600983"/>
    <w:rsid w:val="00602CE5"/>
    <w:rsid w:val="00641940"/>
    <w:rsid w:val="00682DCC"/>
    <w:rsid w:val="006962E4"/>
    <w:rsid w:val="0069708A"/>
    <w:rsid w:val="006A2DCA"/>
    <w:rsid w:val="006B2BC3"/>
    <w:rsid w:val="006B4AF7"/>
    <w:rsid w:val="006B63F7"/>
    <w:rsid w:val="006B77FC"/>
    <w:rsid w:val="006C1C52"/>
    <w:rsid w:val="006C4986"/>
    <w:rsid w:val="006C6D45"/>
    <w:rsid w:val="006C7DBD"/>
    <w:rsid w:val="006F5B87"/>
    <w:rsid w:val="006F681A"/>
    <w:rsid w:val="00702FE5"/>
    <w:rsid w:val="00722F37"/>
    <w:rsid w:val="007446D9"/>
    <w:rsid w:val="00747247"/>
    <w:rsid w:val="007566D2"/>
    <w:rsid w:val="00761026"/>
    <w:rsid w:val="00774111"/>
    <w:rsid w:val="00781F1E"/>
    <w:rsid w:val="007C2CD4"/>
    <w:rsid w:val="007D066F"/>
    <w:rsid w:val="00805B53"/>
    <w:rsid w:val="008062AB"/>
    <w:rsid w:val="0081386B"/>
    <w:rsid w:val="00823449"/>
    <w:rsid w:val="00832595"/>
    <w:rsid w:val="00832B5C"/>
    <w:rsid w:val="008377EF"/>
    <w:rsid w:val="00844DDF"/>
    <w:rsid w:val="00847005"/>
    <w:rsid w:val="0086013B"/>
    <w:rsid w:val="00881085"/>
    <w:rsid w:val="00897472"/>
    <w:rsid w:val="008A18E6"/>
    <w:rsid w:val="008B48F5"/>
    <w:rsid w:val="008D664F"/>
    <w:rsid w:val="008F3A09"/>
    <w:rsid w:val="008F793D"/>
    <w:rsid w:val="009104B0"/>
    <w:rsid w:val="00916A1F"/>
    <w:rsid w:val="00922F10"/>
    <w:rsid w:val="00983C21"/>
    <w:rsid w:val="009A5ADD"/>
    <w:rsid w:val="009A6B27"/>
    <w:rsid w:val="009B217F"/>
    <w:rsid w:val="009C3717"/>
    <w:rsid w:val="009F010B"/>
    <w:rsid w:val="009F4FF3"/>
    <w:rsid w:val="00A01675"/>
    <w:rsid w:val="00A24425"/>
    <w:rsid w:val="00A264B6"/>
    <w:rsid w:val="00A30E80"/>
    <w:rsid w:val="00A366E4"/>
    <w:rsid w:val="00A41F9B"/>
    <w:rsid w:val="00A54462"/>
    <w:rsid w:val="00A922D5"/>
    <w:rsid w:val="00AA756A"/>
    <w:rsid w:val="00AB2756"/>
    <w:rsid w:val="00AB6F94"/>
    <w:rsid w:val="00AD1D99"/>
    <w:rsid w:val="00AD78F5"/>
    <w:rsid w:val="00AE4CA2"/>
    <w:rsid w:val="00AF7E1B"/>
    <w:rsid w:val="00B133F2"/>
    <w:rsid w:val="00B1708B"/>
    <w:rsid w:val="00B27E7E"/>
    <w:rsid w:val="00B3709B"/>
    <w:rsid w:val="00B37FA2"/>
    <w:rsid w:val="00B461F0"/>
    <w:rsid w:val="00B72C82"/>
    <w:rsid w:val="00B752FF"/>
    <w:rsid w:val="00B7632D"/>
    <w:rsid w:val="00B767BB"/>
    <w:rsid w:val="00B93BC2"/>
    <w:rsid w:val="00BA2E32"/>
    <w:rsid w:val="00BC2DEB"/>
    <w:rsid w:val="00BD07F6"/>
    <w:rsid w:val="00BE41E1"/>
    <w:rsid w:val="00BF5DFA"/>
    <w:rsid w:val="00C2125F"/>
    <w:rsid w:val="00C25748"/>
    <w:rsid w:val="00C27CEE"/>
    <w:rsid w:val="00C47475"/>
    <w:rsid w:val="00C50C12"/>
    <w:rsid w:val="00C640DE"/>
    <w:rsid w:val="00C678AB"/>
    <w:rsid w:val="00C86EA5"/>
    <w:rsid w:val="00C96593"/>
    <w:rsid w:val="00CD3B42"/>
    <w:rsid w:val="00CD7546"/>
    <w:rsid w:val="00CD7994"/>
    <w:rsid w:val="00D13AE4"/>
    <w:rsid w:val="00D15012"/>
    <w:rsid w:val="00D23E42"/>
    <w:rsid w:val="00D74F0F"/>
    <w:rsid w:val="00D9115E"/>
    <w:rsid w:val="00D91DBD"/>
    <w:rsid w:val="00D94AAA"/>
    <w:rsid w:val="00DE4AFE"/>
    <w:rsid w:val="00E04564"/>
    <w:rsid w:val="00E07607"/>
    <w:rsid w:val="00E2196F"/>
    <w:rsid w:val="00E41F7F"/>
    <w:rsid w:val="00E50288"/>
    <w:rsid w:val="00E61B0D"/>
    <w:rsid w:val="00E64EA1"/>
    <w:rsid w:val="00E661E1"/>
    <w:rsid w:val="00EA0EDC"/>
    <w:rsid w:val="00EB0571"/>
    <w:rsid w:val="00EB2F34"/>
    <w:rsid w:val="00EB581B"/>
    <w:rsid w:val="00EC6A71"/>
    <w:rsid w:val="00EF7EEC"/>
    <w:rsid w:val="00F17E24"/>
    <w:rsid w:val="00F22765"/>
    <w:rsid w:val="00F24577"/>
    <w:rsid w:val="00F25C0D"/>
    <w:rsid w:val="00F278FE"/>
    <w:rsid w:val="00F41B91"/>
    <w:rsid w:val="00F54CCD"/>
    <w:rsid w:val="00F56124"/>
    <w:rsid w:val="00F63268"/>
    <w:rsid w:val="00F92AF2"/>
    <w:rsid w:val="00F95187"/>
    <w:rsid w:val="00F951BE"/>
    <w:rsid w:val="00F9559C"/>
    <w:rsid w:val="00FA1BE3"/>
    <w:rsid w:val="00FA28BB"/>
    <w:rsid w:val="00FB1B68"/>
    <w:rsid w:val="00FB28C2"/>
    <w:rsid w:val="00FB2FD5"/>
    <w:rsid w:val="00FB3C81"/>
    <w:rsid w:val="00FB5133"/>
    <w:rsid w:val="00FD3D0F"/>
    <w:rsid w:val="00FF6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32AC58"/>
  <w15:chartTrackingRefBased/>
  <w15:docId w15:val="{89CFF82D-8206-4E9A-82F0-8C225E24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133"/>
    <w:pPr>
      <w:spacing w:after="200" w:line="276" w:lineRule="auto"/>
    </w:pPr>
    <w:rPr>
      <w:rFonts w:ascii="Calibri" w:eastAsia="Times New Roman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FB5133"/>
    <w:rPr>
      <w:color w:val="0000FF"/>
      <w:u w:val="single"/>
    </w:rPr>
  </w:style>
  <w:style w:type="character" w:customStyle="1" w:styleId="notion-enable-hover">
    <w:name w:val="notion-enable-hover"/>
    <w:basedOn w:val="DefaultParagraphFont"/>
    <w:rsid w:val="00FB5133"/>
  </w:style>
  <w:style w:type="character" w:styleId="UnresolvedMention">
    <w:name w:val="Unresolved Mention"/>
    <w:basedOn w:val="DefaultParagraphFont"/>
    <w:uiPriority w:val="99"/>
    <w:semiHidden/>
    <w:unhideWhenUsed/>
    <w:rsid w:val="003911B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911B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069B0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6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3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diljitsingh03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8FBB3-78C3-4E56-A065-1BC00558D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2</Pages>
  <Words>450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jit Singh (BEng Mech Eng (Auto) FT)</dc:creator>
  <cp:keywords/>
  <dc:description/>
  <cp:lastModifiedBy>Diljit Singh (MEng Mech Eng (Auto) FT)</cp:lastModifiedBy>
  <cp:revision>200</cp:revision>
  <cp:lastPrinted>2025-05-01T16:00:00Z</cp:lastPrinted>
  <dcterms:created xsi:type="dcterms:W3CDTF">2022-09-20T20:27:00Z</dcterms:created>
  <dcterms:modified xsi:type="dcterms:W3CDTF">2025-07-17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fe042eba1107d4281a27ea127d4aa02042466afaffc2ca5975989a285b3379</vt:lpwstr>
  </property>
</Properties>
</file>